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ทางเทคโนโลยี</w:t>
      </w:r>
      <w:r>
        <w:t xml:space="preserve"> </w:t>
      </w:r>
      <w:r>
        <w:t xml:space="preserve">และระบบทางเทคโนโลยีที่ซับซ้อน</w:t>
      </w:r>
      <w:r>
        <w:t xml:space="preserve"> </w:t>
      </w:r>
      <w:r>
        <w:t xml:space="preserve">(22.30</w:t>
      </w:r>
      <w:r>
        <w:t xml:space="preserve"> </w:t>
      </w:r>
      <w:r>
        <w:t xml:space="preserve">นาที)</w:t>
      </w:r>
    </w:p>
    <w:p>
      <w:pPr>
        <w:pStyle w:val="Date"/>
      </w:pPr>
      <w:r>
        <w:t xml:space="preserve">วันพฤหัสบดีที่</w:t>
      </w:r>
      <w:r>
        <w:t xml:space="preserve"> </w:t>
      </w:r>
      <w:r>
        <w:t xml:space="preserve">6</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นักเรียนคะ อ้อมอีกเช่นเคยนะคะ วิชาเทคโนโลยี การออกแบบและเทคโนโลยีค่ะ วิชานี้นะคะประกอบด้วย 7 บทซึ่ง ตามนั้น เกี่ยวข้องกับ น่ารู้นะคะ วันนี้ก็ยังคงอยู่ที่ บทที่ 1 อยู่นะคะเป็นข้อที่ 2 นะคะ วันนี้เราจะได้เรียนในหัวข้อระบบทางเทคโนโลยีและระบบทางเทคโนโลยี  ขอแจ้ง ในหัวข้อนี้ก่อนนะคะ หาครูเค้าบอกว่านักเรียนจะสามารถวิเคราะห์ระบบทางเทคโนโลยีได้  นักเรียนสามารถวิเคราะห์ระบบทางเทคโนโลยีที่ซับซ้อน ระบบย่อย เทคโนโลยีที่ซับซ้อนได้  สามารถอธิบายความสัมพันธ์ของระบบย่อย ระบบทางเทคโนโลยีที่ซับซ้อนได้  ขอให้นักเรียนตั้งใจให้บรรลุวัตถุประสงค์นี้นะคะ  ก่อนหน้านี้นะคะเราเรียนเรื่องระบบคืออะไร แล้วเราก็ทราบว่าระบบนั้นมีทั้งระบบทางธรรมชาติและระบบที่ มนุษย์สร้างขึ้น แล้วระบบทางเทคโนโลยี ระบบทางเทคโนโลยี  ระบบที่มนุษย์สร้างขึ้นนะคะ ซึ่งหมายถึง ส่วนต่างๆ ประกอบเข้าด้วยกัน ทำงานร่วมกันให้บรรลุวัตถุประสงค์  ระบบที่มนุษย์สร้างขึ้นตรงนี้เพื่อ อำนวยความสะดวกแก่ปัญหาให้กับมนุษย์นั่นเองนะคะ  ในชีวิตประจำวันเราเนี่ยนะคะมากมายเลยนะคะระบบทางเทคโนโลยี ระบบการคมนาคมขนส่ง  เป็นต้น ภาพระบบทางเทคโนโลยีแล้ว นักเรียนทำแผนภาพและนี้ได้หรือเปล่า องค์ประกอบของระบบทางเทคโนโลยีค่ะ มีอะไรบ้าง  ระบบทางเทคโนโลยี เอาของกินมาในช่วงต้นนะคะ ป้อน input นะคะ วันที่ 2 นะคะก็คือ กระบวนการโปรเซส จากนั้นก็จะเป็นผลผลิตหรือ output นะคะ ระบบทางเทคโนโลยีบางปะกงนั้น ก็สามารถมี ข้อมูลย้อนกลับ feedback ได้ด้วย พอจำได้นะคะสำหรับองค์ประกอบของระบบทางเทคโนโลยี  ขอทบทวนกันหน่อยว่าแต่ละส่วนนั้นคืออะไรบ้าง  นิดนึงเองออกจากหน้าแรก เมื่อก่อนค่ะ input  นะคะ คือสิ่งที่ป้อนเข้าสู่ระบบ ซึ่งอาจมีได้มากกว่านี้นะคะเมื่อมีตัวป้อนแล้วก็ส่งกระบวนการนะคะ กระบวนการควบคือ ทำหรือการดำเนินการที่นำมา อ้อนนั้นเข้ามา ทำให้เกิดการเปลี่ยนแปลงเป็นผลผลิต กระบวนการในระบบ 1 นั้นแหละ มีมากกว่า 1 กระบวนการก็ได้นะคะ จากนั้นก็จะเป็นส่วนของผลผลิต output  ผลที่ได้จากการทำงานร่วมกับตัว ร่วมกันของตัวป้อน กระบวนการของระบบนะคะ ผลผลิตเนี้ยยังอ่าน หมายถึง ส่วนที่ได้  กระบวนการที่เราอาจต้องการหรือไม่ต้องการก็ได้เช่นพวกของเสียหรือเศษวัสดุ เป็นผลผลิตได้เหมือนกัน ในระบบนั้นอาจมีส่วนที่เรียกว่า ข้อมูลย้อนกลับ Office บาทใช่ไหมครับข้อมูลที่ใช้ในการ ควบคุมหรือ ป้อนกลับให้ระบบทำงานได้ ตามวัตถุประสงค์ ดีไม่มีก็ได้ องค์ประกอบทางเทคโนโลยีแล้วนะคะครูอยากให้นักเรียนมาช่วย วิเคราะห์ ระบบทางเทคโนโลยีของ หม้อหุงข้าว ข้าว มีตัวอะไรบ้างมีอะไรเป็นกระบวนการ ผลผลิตอย่างไร มีข้อมูลย้อนกลับหรือไม่  พิจารณานะครับว่าจะวิเคราะห์ระบบทางเทคโนโลยีของหม้อหุงข้าวได้อย่างไร นักเรียน รายการที่เราจะ วิเคราะห์ระบบทางเทคโนโลยีได้เราต้องรู้ส่วนประกอบหรือ โครงสร้าง ของเทคโนโลยีนั้นๆก่อน ในที่นี้คือหม้อหุงข้าวเรามาดูกันว่าโครงสร้างหรือว่าส่วนประกอบของคำนั้นคืออะไร ในรูปนักเรียนนักเรียน ทำความร้อนเครื่องอยู่ใต้ เครื่องของหม้อหุงข้าวนะคะมีสวิตซ์ที่เราใช้กดเปิดปิดใช่ไหมคะ และก็มี ภายในนั้นมีแม่เหล็กและขดลวดสปริง  สร้างหลักของหม้อหุงข้าว เครื่อง switch ความร้อน  แม่เหล็ก  วันนี้ทำงานสัมพันธ์กันแน่นอนเลยเพราะว่าเขาก็เป็น ประกอบหรือเป็นหนึ่งในระบบของหม้อหุงข้าว เมื่อเราทราบ ส่วนประกอบแล้วเราก็ต้องทราบหลักการทำงานของหม้อหุงข้าว ครูขยายนะคะจากภาพเล็กกลายมาเป็นภาพไหน  สัมผัส ส่วนของขดลวดสปริง แม่เหล็กถาวรแม่เหล็กเฟอร์โรนะคะซึ่งอยู่ภายในแผ่นความร้อนที่เป็น อ่านตัวเครื่องของหม้อหุงข้าวนะคะ การทำงานเริ่มต้นที่ไหน เมื่อเรากดสวิตช์ไฟโรงเรียน นะคะ จุดที่ 2 ที่อยู่ที่จุดสัมผัสสามารถเชื่อมกันได้ นอนได้แล้วล่ะคะ ทำให้ขดลวดสปริงตัวนี้ บทสวด เมื่อหดตัวนะคะ พ่อทำให้แม่เหล็กถาวร แม่เหล็ก มีแรงดึงดูดกันและกัน ทำให้ แรงแม่เหล็กแรงแม่เหล็กแล้วนะคะ ทำให้เกิดกระแสไฟฟ้า เข้าสู่แผ่นความร้อน  ก็เลยทำให้ หม้อหุงข้าวทำให้น้ำในห้องเท่านั้นนะคะเมื่อผ่านไปสักระยะนึงนะคะ  น้ำเดือด อุณหภูมิสูง สูบน้ำภายในหม้อน้ำแห้งนะคะ แม่น้ำภายในหม้อน้ำแห้งและมีอุณหภูมิสูงมาก แม่เหล็กเฟอร์โรตัวนี้ มีแรงแม่เหล็กน้อยลง เมื่อมีแรงแม่เหล็กน้อยลง แรงระหว่างแม่เหล็กทั้งสองนี้ก็มีค่าน้อย น้อยกว่าแรงดันของสปริง ก่อนหน้านี้นั้นเขา 6 ตัวอยู่ เมื่อแรงแม่เหล็กน้อยลง มากกว่า ทำให้ขดลวดสปริงนั้น  เมื่อดันกัดก็เลยทำให้จุดอพานิชถูกดันกลับไปด้วย พอดันกลับไปเท่านั้นแหละนะคะก็ทำให้ ไม่สามารถเชื่อมกันได้แล้วนะคะ ไฟฟ้าก็ไม่สามารถ เอาสูง   เขากลัวนะคะ  ให้ความร้อน สัมผัสสปริง 6 ตัวนะคะแม่เหล็กถาวร ก็เลยปิดกับแม่เหล็ก Pro จากนั้นนะคะก็ติดกับแผ่นความร้อนที่ก้นหม้อ  น้ำจิ้มเดือดและภูมิสูงขึ้นจนน้ำแห้ง  สปริงดีดตัวแยกจากกันแล้วก็ไม่มีกระแสไฟฟ้า    ถ้าเราทราบหลักการแล้ว สรุปเป็นตัวป้อนกระบวนการผลผลิตได้หรือไม่   เมื่อกี้นะคะ ตัวป้อน อะไรคะ ต้องเป็นพลังงานไฟฟ้าใช่ไหมคะต้องมีข้าว ต้องมีน้ำ นั่นคือตัวป้อนกระบวนการ เป็นกระบวนการ เปลี่ยนพลังงานไฟฟ้าเป็นความร้อนนั่นเอง จึงทำให้น้ำ ได้   ผลผลิตที่เราต้องการล่ะ นั่นก็คือข้าวที่หุงสุกเรียบร้อยแล้ว ในระบบนี้ มีข้อมูลย้อนกลับ ข้อมูลย้อนกลับนั้นก็คือส่วนที่ ส่งข้อมูลให้ระบบกลับไปทำงาน เมื่อน้ำแห้งนั่นเอง  นี่คือการวิเคราะห์ระบบทางเทคโนโลยีนะคะ คิดว่ามี ตัวป้อนกระบวนการผลผลิตข้อมูลย้อนกลับครบทั้ง 4 ส่วนเลย   นักเรียนทราบไหมว่า ระบบทางเทคโนโลยี วางระบบนั้น ไม่ได้ ไม่ได้มีแค่กระบวนการเพียงกระบวนการเดียว   บางทีนั้นมีส่วนประกอบที่   ในส่วนนี้เราเรียกว่า ระบบทางเทคโนโลยีที่ซับซ้อนคือเทคโนโลยี ที่ประกอบด้วยระบบย่อยตั้งแต่ 2 ระบบขึ้นไปค่ะ เขาก็ทำงานร่วมกันนะคะเพื่อให้สามารถ ทำงานได้ตามวัตถุประสงค์ เช่นในรูปนี้นะคะก็จะเป็นลูกของ ระบบการทำงานของเครื่องดูดฝุ่นอัตโนมัติ เครื่องดูดฝุ่นอัตโนมัติประกอบด้วยระบบ มีระบบให้พลังงาน ระบบขับเคลื่อนระบบตรวจจับทิศทางระบบ การดูดฝุ่นนะคะ หลายๆระบบย่อยเนี้ย   หรือว่าเป็นระบบทางเทคโนโลยีที่ซับซ้อนนั่นเองนะคะ วิเคราะห์อย่างไรล่ะถ้าเป็นระบบทางเทคโนโลยีที่ซับซ้อน ดูโชว์ของตัวนี้ให้นักเรียนดูเพื่อให้นักเรียนสังเกตว่า  ระบบทางเทคโนโลยีที่ซับซ้อนนั้น ในบางระบบนะคะ ระบบย่อยของเขาเนี่ย อยู่ภายในส่วนกระบวนการ   เมื่อมีตัวป้อน  ก็นะก็ถูกแย่ๆมาเป็นระบบย่อยภายในส่วนของกระบวนการก็มีตัวป้อนกระบวนการผลผลิต  แล้วก็ยังมีระบบย่อยระบบที่เขาเป็นตัวป้อนกระบวนการผลผลิต   จากในรูปนี้นักเรียนคิดว่ามีระบบย่อยกี่ระบบคะ  นาง   จัดแผนผังนี้มีระบบย่อยอยู่ 3 ระบบนะคะ ซึ่งอยู่ภายในระบบหลัก ตัวป้อนกระบวนการ เราก็สามารถ เขียนรูปแบบการวิเคราะห์ได้แบบนี้ได้ด้วย กระปุกนั้นนะคะ อาจจะเป็นรูปแบบนี้ก็ได้ค่ะนักเรียน ตัวใหญ่ๆเนาะ กลอนก็ตัวใหญ่ๆนะคะ ผลผลิตหลักนี้นะคะ ในระหว่างทางจากตัวป้อนหินผลผลิตหลักนั้น ประกอบไปด้วยระบบย่อยค่ะ เป็นกระบวนการที่ 1 แล้วก็ได้ผลผลิตออกมา แล้วผลผลิตในขั้นที่ 1 นี่แหละ ตัวป้อนของกระบวนการที่ 2 เป็นได้  ก็ได้เหมือนกัน กระบวนการที่ 2 ผลผลิตจากกระบวนการที่ 1  อันที่ 2 ทำให้เกิดผลผลิตที่ 2 ใครเป็นคนผลิต ในระบบทางเทคโนโลยีที่ซับซ้อนตัวนั้น ซึ่ง ข้อมูลย้อนกลับนั้นนะคะก็อาจจะเกิดขึ้นได้ทั้ง อยู่ระหว่างระบบย่อยหรือทั้งหมดก็ได้เหมือนกันนะคะ  ทราบรูปแบบการวิเคราะห์แล้ว ครูมีตัวอย่างให้นักเรียนนะคะ ตัวอย่างให้นักเรียนคือ  ระบบเครื่องปรับอากาศ  นักเรียนหลายคนคุ้นเคยกับเครื่องปรับอากาศนักเรียนรู้หรือไม่ว่า เครื่องปรับอากาศนั้นมีส่วนประกอบอะไรบ้าง หลักการทำงานอย่างไร มีระบบย่อยคืออะไรบ้าง เรามาเรียนรู้กันนะคะ   จากในรูปนะคะ นักเรียนจะเห็นว่า  ระบบ เครื่องปรับอากาศนั้น สามารถ วิเคราะห์ได้เป็นภาพรวม สามารถวิเคราะห์เป็นภาพรวม เป็นระบบรวมก่อนนะคะระบบหลักก็จะมี ต้น กระบวนการ ข้อมูลย้อนกลับ  ซึ่ง อากาศภายในห้อง กระบวนการควบคุมการทำงานของเครื่องเคลือบ งูเข้าห้อง และผลผลิตก็คือ อากาศ อุณหภูมิลดลง ส่วนข้อมูลย้อนกลับ  อุณหภูมิห้องใช่ไหมคะเมื่ออุณหภูมิห้องเป็นไปตาม อาการตัวเครื่องก็ปรับการทำงานอีกครั้ง  นักเรียนสังเกตหรือไม่ว่า วิเคราะห์จริงๆแล้ว ในส่วนของกระบวนการที่ทำให้อุณหภูมิลดลงตรงนี้ มีระบบย่อยอื่นๆอีกนะคะ สามารถแจกแจงระบบย่อยลงไปได้อีก ลงไปดูเขาว่า เขามีหน้าที่อะไรบ้างนะคะระบบย่อยนั้นมีหน้าที่อะไรบ้าง ระบบย่อยของเครื่องปรับอากาศค่ะ จะมีระบบ  นะคะ 4 ระบบด้วยกันนะคะ เริ่มต้นที่ ระบบคอยล์เย็น ระบบอัดความดัน แล้วระบบคอยล์ร้อน ระบบลดความดัน นะคะ ระบบนี้จะรวมกันกลายเป็นการทำงานของเครื่องปรับอากาศ ที่มีการทำงานที่ซับซ้อน ในแต่ละระบบนี้นะคะ จะมีอินพุต โปรเซส output ในทุกๆระบบเลยนะคะ นี่คือกัน วิเคราะห์ระบบย่อย  แต่ระบบย่อยนี้สัมพันธ์กันอย่างไร ความสำคัญนักเรียนต้อง โยงให้ได้ว่า อันไหนมาก่อนอันไหนมาหลัง ระบบไหนทำงานก่อน  ทำงานทีหลัง  ต่อไปเป็นการ เขียนความสัมพันธ์ของระบบย่อยทั้ง 4 นี้นะคะ   การทำงานของเครื่องปรับอากาศเริ่มที่ไหนคะนักเรียน ใช่ค่ะมันเริ่มที่ เมื่ออากาศ  ผ่านเข้าสู่ตัวเครื่องนะคะมันจะเริ่มต้นที่ระบบคอยล์เย็น ระบบคอยล์เย็นค่ะ  คอยล์เย็นนี้ตัวเองพูดก็คือสารทำความเย็นที่มีอุณหภูมิ  สารทำความเย็นภายในตัวเครื่องนะคะ เย็นนี้นะคะ อุณหภูมิต่ำขาดและมีสถานะเป็นแก๊ส กระบวนการของคอยล์เย็นก็คือการดูดความร้อนของสารทำความเย็นนี้แหละ สภาพอากาศภายในห้อง ฝันว่าร้อนอยู่นะคะ สารทำความเย็น สารทำความเย็นตัวนี้จะดูดความร้อน  เพราะฉะนั้น อุณหภูมิสูงขึ้น  ส่วนนี้นะคะ สารทำความเย็นมีอุณหภูมิสูงขึ้น  แล้วไปไหนคะ ความร้อนจากอากาศทำให้ตัวเองอ่ะ มีอุณหภูมิสูงขึ้น ยังอยู่ในสถานะแก๊สอยู่ ไปไหนต่อ  สารทำความเย็นชนิดถูกส่งต่อไปที่ระบบอัดความดัน แน่นอนนะครับผลผลิตจากระบบคอยล์เย็นเป็น input ของระบบอัดความดัน พ่อไปที่ระบบอัดความดัน สารทำความเย็นตรงนี้ โดนเพิ่มความดันขึ้นสูงๆ ทำให้สารความเย็นสารทำความเย็น เปลี่ยนสถานะเป็นของเหลว อุณหภูมิ  ที่ได้จากระบบอัดความดัน ก็เลยกลายเป็นสารทำความเย็น ที่อยู่ในสถานะของเหลว อุณหภูมิและความดันสูง เดินทางนะคะ  มีสารทำความเย็นเปลี่ยนสถานะแล้วนะคะ ออกจากระบบอัดความดันแล้วก็เลยเปลี่ยนสถานะ อยู่ในของเหลว  เป็นของเหลวแล้ว  อุณหภูมิสูงอยู่ เขาถูกส่งผ่านไปที่ ระบบคอยล์ร้อน  ระบบคอยล์ร้อนเนี่ยอยู่ภายนอกนะคะอยู่ภายนอกอาคารนะคะอยู่ภายนอกห้องนะคะ สารทำความเย็นตัวนี้  ผ่านเข้าไปในระบบคอยล์ร้อนนะคะ ถ่ายเทความร้อนให้อากาศ ให้อากาศภายนอก เขาขายกันความร้อนไปแปลว่าตัวเก่านั้น อุณหภูมิลดลง อุณหภูมิลดลงแล้ว ยังอยู่ในสถานะของเหลวอยู่นะคะ ความดันก็ยังสูงอยู่  เมื่อ มีการ ส่งผ่านไปส่งผ่านมาที่ระบบ ลดความดัน  สารทำความเย็นก็ถูกลดความดันลง เปลี่ยนเป็นสถานะแก๊ส เป็นสถานะแก๊สที่มีอุณหภูมิ ลดลง แล้วจึงผ่านเข้ามาถึงระบบคอยล์เย็น  เพราะฉะนั้นการทำงานก็จะสัมพันธ์กันไปตาม วงจรลูกศรที่กูอธิบาย  ระบบคอยล์เย็น ความดัน คอยล์ร้อนแล้วก็ระบบลดความดัน นี่คือการทำงานที่ ของระบบย่อย เครื่องปรับอากาศ นะคะ ก็จะมี input process output   เห็นแล้วว่าเครื่องปรับอากาศนั้นมีระบบย่อยหลายระบบเลย แล้วตัวอื่นล่ะคะ นักเรียนเห็นรูปแล้ว เกลียดผู้ชายอาจจะถนัดมากเลย  เหมือนผู้ชายมากเลยโอ้ รถจักรยานยนต์ มีระบบให้อะไรบ้างคะนักเรียน  มีระบบย่อยอะไรบ้าง  กูยังไม่ให้นักเรียนคิดตอนนี้นะคะครูขอฝากเป็นกิจกรรม  ระบบย่อยของเทคโนโลยีนะคะ แน่นอน เมื่อเราคิดระบบย่อยของเทคโนโลยีแปลว่านักเรียนต้องเขียน  ส่วนต่างๆของระบบรวมใช่ไหมคะมีตัวป้อน กระบวนการ ผลผลิต และข้อมูลย้อนกลับ การทำงานของ นี่แหละ  พร้อมเขียนอธิบายภาพนักเรียน ระบบย่อยอาหารมีอะไรบ้าง วันที่ 1 ป้อนอะไรกระบวนการอะไรผลผลิตอะไร   เขียนแผนภาพ ความสำคัญ ของระบบย่อยมันๆ คำอธิบาย ดูนะคะ รถจักรยานยนต์ ระบบย่อยอะไรบ้าง ในระบบย่อยมัน ประกอบด้วยตัวป้อนกระบวนการผลผลิตอะไรบ้าง และ ระบบย่อยนั้น มีความสัมพันธ์กันอย่างไร ก็เขียนเป็น แผนผังแสดงความสัมพันธ์หรือแผนภาพแสดงความสัมพันธ์ ของระบบย่อย รอคำอธิบายด้วย  ตัวอย่างของเครื่องปรับอากาศ  จะให้เวลานักเรียนไปทำกิจกรรมนะคะประมาณ  ไปที่ไหนบ้างคะนักเรียน  คิดวิเคราะห์ระบบย่อย ของรถจักรยานยนต์ ไม่ยากเลยใช่ไหมคะ จากนี้นะคะนักเรียนคนใดนะคะยัง สงสัยเกี่ยวกับระบบการทำงาน เครื่องปรับอากาศอยากดูให้ละเอียดนะคะนักเรียนสามารถ ติดตาม  ตามลิงค์ที่ครูให้ไว้นะคะหรือนักเรียนคนใดต้องการพบคุณความรู้เกี่ยวกับ เรื่องของเทคโนโลยีนะคะ มีความหมายอย่างไรบ้าง ไปที่ลิงค์ที่กูให้ไว้นะคะ หลังจาก วันนี้นะคะก็คงจะ หยุดการ อธิบายเรื่องของ ระบบทางเทคโนโลยีและระบบทางเทคโนโลยีที่ซับซ้อนนะคะอยากให้นักเรียน  เข้าใจว่านะคะระบบทางเทคโนโลยีประกอบด้วย ระบบย่อยหลายระบบทำงานสัมพันธ์กันนะคะ เทคโนโลยีนั้นนะคะสามารถทำงานได้บรรลุตามวัตถุประสงค์นั้นเองนะคะ ระบบทางเทคโนโลยีที่มีหลายระบบนั้นเราเรียกว่า ระบบทางเทคโนโลยีที่ซับซ้อน ความรู้เกี่ยวกับการวิเคราะห์ระบบตรงนี้นี่แหละนะคะ ช่วยให้นักเรียนสามารถ  ตรวจสอบการทำงานหรือสามารถแก้ไข แม้กระทั่งพัฒนาต่อยอดเทคโนโลยีนั้นๆได้   ก็บอกว่านักเรียนจะ ใช้ความรู้เกี่ยวกับการวิเคราะห์ระบบทางเทคโนโลยีที่ซับซ้อนในหัวข้อต่อไปได้นะคะ วันนี้ 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ทางเทคโนโลยี และระบบทางเทคโนโลยีที่ซับซ้อน (22.30 นาที)</dc:title>
  <dc:creator/>
  <cp:keywords/>
  <dcterms:created xsi:type="dcterms:W3CDTF">2024-06-06T04:30:12Z</dcterms:created>
  <dcterms:modified xsi:type="dcterms:W3CDTF">2024-06-06T04: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ถุนายน 2567 เวลา 09.00 น.</vt:lpwstr>
  </property>
  <property fmtid="{D5CDD505-2E9C-101B-9397-08002B2CF9AE}" pid="3" name="subtitle">
    <vt:lpwstr/>
  </property>
</Properties>
</file>